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817dc5045a933834b62a28b0c07baa24977ca34"/>
    <w:p>
      <w:pPr>
        <w:pStyle w:val="Heading1"/>
      </w:pPr>
      <w:r>
        <w:t xml:space="preserve">Cover Letter for Project Manager Position</w:t>
      </w:r>
    </w:p>
    <w:p>
      <w:pPr>
        <w:pStyle w:val="FirstParagraph"/>
      </w:pPr>
      <w:r>
        <w:t xml:space="preserve">Dear [Hiring Manager's Name],</w:t>
      </w:r>
    </w:p>
    <w:p>
      <w:pPr>
        <w:pStyle w:val="BodyText"/>
      </w:pPr>
      <w:r>
        <w:t xml:space="preserve">I am writing to express my interest in the Project Manager position at your esteemed organization in the United Arab Emirates Dubai. As a seasoned project management professional with a proven track record of delivering complex projects across diverse industries, I am confident in my ability to contribute meaningfully to your team while aligning with the dynamic and innovative spirit of Dubai’s business landscape.</w:t>
      </w:r>
    </w:p>
    <w:p>
      <w:pPr>
        <w:pStyle w:val="BodyText"/>
      </w:pPr>
      <w:r>
        <w:t xml:space="preserve">The United Arab Emirates, particularly Dubai, has emerged as a global hub for construction, technology, and infrastructure development. This growth demands project managers who can navigate high-stakes environments with precision, adaptability, and a deep understanding of local regulations and cultural nuances. My experience in managing multi-million-dollar projects across the Middle East and my commitment to excellence make me an ideal candidate for this role.</w:t>
      </w:r>
    </w:p>
    <w:bookmarkStart w:id="20" w:name="professional-background"/>
    <w:p>
      <w:pPr>
        <w:pStyle w:val="Heading2"/>
      </w:pPr>
      <w:r>
        <w:t xml:space="preserve">Professional Background</w:t>
      </w:r>
    </w:p>
    <w:p>
      <w:pPr>
        <w:pStyle w:val="FirstParagraph"/>
      </w:pPr>
      <w:r>
        <w:t xml:space="preserve">With over [X] years of experience in project management, I have honed my skills in planning, executing, and closing projects that meet strategic objectives while adhering to timelines and budgets. My expertise spans various industries, including construction, information technology, and renewable energy. For instance, as a Project Manager at [Previous Company], I led the successful completion of a $50 million commercial real estate development in Dubai’s Business Bay district. This project required meticulous coordination with stakeholders, adherence to stringent UAE safety standards, and seamless collaboration with local contractors to ensure compliance with Emirate-specific regulations.</w:t>
      </w:r>
    </w:p>
    <w:p>
      <w:pPr>
        <w:pStyle w:val="BodyText"/>
      </w:pPr>
      <w:r>
        <w:t xml:space="preserve">One of my proudest achievements was managing a cross-functional team of 50+ professionals to deliver a smart city initiative in Abu Dhabi. This project involved integrating advanced technologies into urban infrastructure, requiring not only technical acumen but also an understanding of the UAE’s Vision 2021 and 2030 frameworks. My ability to balance innovation with practicality ensured that the project was completed two months ahead of schedule and under budget.</w:t>
      </w:r>
    </w:p>
    <w:bookmarkEnd w:id="20"/>
    <w:bookmarkStart w:id="21" w:name="relevance-to-united-arab-emirates-dubai"/>
    <w:p>
      <w:pPr>
        <w:pStyle w:val="Heading2"/>
      </w:pPr>
      <w:r>
        <w:t xml:space="preserve">Relevance to United Arab Emirates Dubai</w:t>
      </w:r>
    </w:p>
    <w:p>
      <w:pPr>
        <w:pStyle w:val="FirstParagraph"/>
      </w:pPr>
      <w:r>
        <w:t xml:space="preserve">The United Arab Emirates Dubai is a city synonymous with ambition, and as a Project Manager, I am deeply aware of the unique challenges and opportunities that come with operating in this environment. From managing large-scale infrastructure projects like the Expo 2020 site to overseeing tech-driven initiatives in the Dubai Internet City, my career has been shaped by a commitment to excellence in one of the world’s most competitive markets.</w:t>
      </w:r>
    </w:p>
    <w:p>
      <w:pPr>
        <w:pStyle w:val="BodyText"/>
      </w:pPr>
      <w:r>
        <w:t xml:space="preserve">My experience working with international and local teams in Dubai has taught me the importance of cultural sensitivity and effective communication. For example, I have led projects that required close collaboration with government agencies such as the Dubai Municipality and the Department of Economic Development. These interactions underscored the significance of understanding UAE business practices, including the emphasis on long-term relationships and adherence to regulatory frameworks like ISO standards and local labor laws.</w:t>
      </w:r>
    </w:p>
    <w:bookmarkEnd w:id="21"/>
    <w:bookmarkStart w:id="22" w:name="skills-and-achievements"/>
    <w:p>
      <w:pPr>
        <w:pStyle w:val="Heading2"/>
      </w:pPr>
      <w:r>
        <w:t xml:space="preserve">Skills and Achievements</w:t>
      </w:r>
    </w:p>
    <w:p>
      <w:pPr>
        <w:pStyle w:val="FirstParagraph"/>
      </w:pPr>
      <w:r>
        <w:t xml:space="preserve">A key strength of mine is my ability to translate strategic goals into actionable plans. I am proficient in project management methodologies such as Agile, Waterfall, and PRINCE2, which I have applied to projects ranging from software development to large-scale construction. My use of tools like Microsoft Project and JIRA has enabled me to streamline workflows, reduce inefficiencies, and enhance team productivity.</w:t>
      </w:r>
    </w:p>
    <w:p>
      <w:pPr>
        <w:pStyle w:val="BodyText"/>
      </w:pPr>
      <w:r>
        <w:t xml:space="preserve">Additionally, I hold certifications such as PMP (Project Management Professional) and PRINCE2 Practitioner, which reflect my dedication to continuous learning and professional development. In my previous role as a Senior Project Manager at [Another Company], I implemented risk management protocols that reduced project delays by 30% and improved client satisfaction scores by 25%. This achievement highlights my commitment to delivering value while maintaining the highest standards of quality.</w:t>
      </w:r>
    </w:p>
    <w:bookmarkEnd w:id="22"/>
    <w:bookmarkStart w:id="23" w:name="understanding-of-the-local-market"/>
    <w:p>
      <w:pPr>
        <w:pStyle w:val="Heading2"/>
      </w:pPr>
      <w:r>
        <w:t xml:space="preserve">Understanding of the Local Market</w:t>
      </w:r>
    </w:p>
    <w:p>
      <w:pPr>
        <w:pStyle w:val="FirstParagraph"/>
      </w:pPr>
      <w:r>
        <w:t xml:space="preserve">The United Arab Emirates Dubai is a melting pot of cultures, and as a Project Manager, I understand that success here requires more than technical expertise—it demands an appreciation for diversity and local customs. For instance, during a recent project in Dubai’s Downtown area, I ensured that team meetings were scheduled to respect Islamic holidays and worked closely with local suppliers to foster sustainable practices aligned with the UAE’s Green Economy initiatives.</w:t>
      </w:r>
    </w:p>
    <w:p>
      <w:pPr>
        <w:pStyle w:val="BodyText"/>
      </w:pPr>
      <w:r>
        <w:t xml:space="preserve">Furthermore, I have a strong network of contacts within the UAE business community, including partnerships with local engineering firms and construction companies. This network enables me to quickly mobilize resources and navigate challenges that arise during project execution. My ability to build trust and maintain transparency with stakeholders is a cornerstone of my approach, ensuring that every project aligns with the client’s vision and the broader goals of the UAE’s development agenda.</w:t>
      </w:r>
    </w:p>
    <w:bookmarkEnd w:id="23"/>
    <w:bookmarkStart w:id="24" w:name="conclusion"/>
    <w:p>
      <w:pPr>
        <w:pStyle w:val="Heading2"/>
      </w:pPr>
      <w:r>
        <w:t xml:space="preserve">Conclusion</w:t>
      </w:r>
    </w:p>
    <w:p>
      <w:pPr>
        <w:pStyle w:val="FirstParagraph"/>
      </w:pPr>
      <w:r>
        <w:t xml:space="preserve">In conclusion, I am eager to bring my expertise in project management, cultural awareness, and a results-driven mindset to your organization. The United Arab Emirates Dubai represents a unique opportunity to contribute to a city that is redefining the future of global business. I am confident that my skills and passion for project management will enable me to make a meaningful impact on your team.</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United Arab Emirates Dubai</dc:title>
  <dc:creator/>
  <dc:language>en</dc:language>
  <cp:keywords/>
  <dcterms:created xsi:type="dcterms:W3CDTF">2025-12-10T09:15:38Z</dcterms:created>
  <dcterms:modified xsi:type="dcterms:W3CDTF">2025-12-10T09:15:38Z</dcterms:modified>
</cp:coreProperties>
</file>

<file path=docProps/custom.xml><?xml version="1.0" encoding="utf-8"?>
<Properties xmlns="http://schemas.openxmlformats.org/officeDocument/2006/custom-properties" xmlns:vt="http://schemas.openxmlformats.org/officeDocument/2006/docPropsVTypes"/>
</file>